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6F9957AD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2C71D3">
        <w:rPr>
          <w:sz w:val="24"/>
          <w:szCs w:val="24"/>
          <w:lang w:val="sr-Latn-BA"/>
        </w:rPr>
        <w:t>27.1.2022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4B573E71" w:rsidR="00B44D8D" w:rsidRPr="00B44D8D" w:rsidRDefault="00480073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D37E35" w:rsidRPr="008C361C" w14:paraId="2610200E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7BC820E" w14:textId="2231C99F" w:rsidR="00D37E35" w:rsidRPr="00480073" w:rsidRDefault="008077D4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opović Nina</w:t>
            </w:r>
          </w:p>
        </w:tc>
        <w:tc>
          <w:tcPr>
            <w:tcW w:w="1069" w:type="dxa"/>
          </w:tcPr>
          <w:p w14:paraId="25D63731" w14:textId="7C8B51D8" w:rsidR="00D37E35" w:rsidRPr="00A15E78" w:rsidRDefault="002C71D3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</w:t>
            </w:r>
            <w:r w:rsidR="008077D4">
              <w:rPr>
                <w:b/>
                <w:bCs/>
                <w:sz w:val="24"/>
                <w:szCs w:val="24"/>
                <w:lang w:val="sr-Latn-BA"/>
              </w:rPr>
              <w:t>0,5</w:t>
            </w:r>
          </w:p>
        </w:tc>
      </w:tr>
      <w:tr w:rsidR="00D37E35" w:rsidRPr="00480073" w14:paraId="515FACED" w14:textId="77777777" w:rsidTr="00BC413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210B182" w14:textId="5A487150" w:rsidR="00D37E35" w:rsidRPr="00480073" w:rsidRDefault="002C71D3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Beuk Aleksandra</w:t>
            </w:r>
          </w:p>
        </w:tc>
        <w:tc>
          <w:tcPr>
            <w:tcW w:w="1069" w:type="dxa"/>
          </w:tcPr>
          <w:p w14:paraId="257695DB" w14:textId="2EF33212" w:rsidR="00D37E35" w:rsidRPr="00A15E78" w:rsidRDefault="002C71D3" w:rsidP="00D37E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2</w:t>
            </w:r>
            <w:r w:rsidR="008077D4"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  <w:tr w:rsidR="00D37E35" w:rsidRPr="00480073" w14:paraId="1B9A546F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E79ED0B" w14:textId="29B1F2FD" w:rsidR="00D37E35" w:rsidRPr="00480073" w:rsidRDefault="002C71D3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Kecman Irena</w:t>
            </w:r>
          </w:p>
        </w:tc>
        <w:tc>
          <w:tcPr>
            <w:tcW w:w="1069" w:type="dxa"/>
          </w:tcPr>
          <w:p w14:paraId="06879CE3" w14:textId="2AC3A390" w:rsidR="00D37E35" w:rsidRPr="00A15E78" w:rsidRDefault="008077D4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,5</w:t>
            </w:r>
          </w:p>
        </w:tc>
      </w:tr>
    </w:tbl>
    <w:p w14:paraId="3043E934" w14:textId="4231EB6E" w:rsidR="00E019C0" w:rsidRDefault="00E019C0" w:rsidP="00AA52FC">
      <w:pPr>
        <w:rPr>
          <w:b/>
          <w:sz w:val="28"/>
          <w:szCs w:val="28"/>
          <w:lang w:val="sr-Latn-BA"/>
        </w:rPr>
      </w:pPr>
    </w:p>
    <w:p w14:paraId="7A721380" w14:textId="77777777" w:rsidR="002C71D3" w:rsidRPr="00835934" w:rsidRDefault="002C71D3" w:rsidP="002C71D3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p w14:paraId="52CF88F0" w14:textId="77777777" w:rsidR="002C71D3" w:rsidRDefault="002C71D3" w:rsidP="002C71D3">
      <w:pPr>
        <w:rPr>
          <w:b/>
          <w:sz w:val="28"/>
          <w:szCs w:val="28"/>
          <w:lang w:val="sr-Latn-BA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2C71D3" w:rsidRPr="008C361C" w14:paraId="3CBCBF8B" w14:textId="77777777" w:rsidTr="00587A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7EC53953" w14:textId="77777777" w:rsidR="002C71D3" w:rsidRPr="00B44D8D" w:rsidRDefault="002C71D3" w:rsidP="00587AD4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I kolokvijum</w:t>
            </w:r>
          </w:p>
        </w:tc>
        <w:tc>
          <w:tcPr>
            <w:tcW w:w="1069" w:type="dxa"/>
          </w:tcPr>
          <w:p w14:paraId="6F3512B2" w14:textId="77777777" w:rsidR="002C71D3" w:rsidRDefault="002C71D3" w:rsidP="00587AD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621B2615" w14:textId="77777777" w:rsidR="002C71D3" w:rsidRDefault="002C71D3" w:rsidP="00587AD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4690D15D" w14:textId="77777777" w:rsidR="002C71D3" w:rsidRPr="00B44D8D" w:rsidRDefault="002C71D3" w:rsidP="00587AD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2C71D3" w:rsidRPr="008C361C" w14:paraId="167A80DF" w14:textId="77777777" w:rsidTr="00587A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00CFA69" w14:textId="77777777" w:rsidR="002C71D3" w:rsidRPr="00B44D8D" w:rsidRDefault="002C71D3" w:rsidP="00587AD4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Filipović Zorica</w:t>
            </w:r>
          </w:p>
        </w:tc>
        <w:tc>
          <w:tcPr>
            <w:tcW w:w="1069" w:type="dxa"/>
          </w:tcPr>
          <w:p w14:paraId="7CEF497C" w14:textId="72684886" w:rsidR="002C71D3" w:rsidRDefault="002C71D3" w:rsidP="00587AD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</w:p>
        </w:tc>
        <w:tc>
          <w:tcPr>
            <w:tcW w:w="1069" w:type="dxa"/>
          </w:tcPr>
          <w:p w14:paraId="02E314DC" w14:textId="77777777" w:rsidR="002C71D3" w:rsidRDefault="002C71D3" w:rsidP="00587AD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5CA3E44F" w14:textId="63F20CC9" w:rsidR="002C71D3" w:rsidRPr="00B44D8D" w:rsidRDefault="002C71D3" w:rsidP="00587AD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</w:p>
        </w:tc>
      </w:tr>
    </w:tbl>
    <w:p w14:paraId="74AEB124" w14:textId="77777777" w:rsidR="002C71D3" w:rsidRDefault="002C71D3" w:rsidP="002C71D3">
      <w:pPr>
        <w:rPr>
          <w:b/>
          <w:sz w:val="28"/>
          <w:szCs w:val="28"/>
          <w:lang w:val="sr-Latn-BA"/>
        </w:rPr>
      </w:pPr>
    </w:p>
    <w:p w14:paraId="6CCEB2E1" w14:textId="77777777" w:rsidR="002C71D3" w:rsidRDefault="002C71D3" w:rsidP="002C71D3">
      <w:pPr>
        <w:rPr>
          <w:b/>
          <w:sz w:val="28"/>
          <w:szCs w:val="28"/>
          <w:lang w:val="sr-Latn-BA"/>
        </w:rPr>
      </w:pPr>
    </w:p>
    <w:p w14:paraId="1021C43D" w14:textId="77777777" w:rsidR="002C71D3" w:rsidRDefault="002C71D3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494A7751" w14:textId="759CB8D1" w:rsidR="00D37E35" w:rsidRPr="00835934" w:rsidRDefault="00D37E35" w:rsidP="00D37E35">
      <w:pPr>
        <w:rPr>
          <w:b/>
          <w:sz w:val="24"/>
          <w:szCs w:val="24"/>
          <w:lang w:val="sr-Latn-BA"/>
        </w:rPr>
      </w:pPr>
    </w:p>
    <w:p w14:paraId="095E3136" w14:textId="77777777" w:rsidR="00D37E35" w:rsidRDefault="00D37E35" w:rsidP="00D37E35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0E6643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C71D3"/>
    <w:rsid w:val="002D05EF"/>
    <w:rsid w:val="002F5725"/>
    <w:rsid w:val="00306386"/>
    <w:rsid w:val="00310929"/>
    <w:rsid w:val="00321433"/>
    <w:rsid w:val="0034119B"/>
    <w:rsid w:val="003415CA"/>
    <w:rsid w:val="00352563"/>
    <w:rsid w:val="00352D02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0073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41A"/>
    <w:rsid w:val="005B1E85"/>
    <w:rsid w:val="005D3D33"/>
    <w:rsid w:val="005F4230"/>
    <w:rsid w:val="005F4CA6"/>
    <w:rsid w:val="005F5643"/>
    <w:rsid w:val="006436C4"/>
    <w:rsid w:val="00643901"/>
    <w:rsid w:val="00643EC7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0D4E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077D4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D7D6F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15E78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C4136"/>
    <w:rsid w:val="00BD2826"/>
    <w:rsid w:val="00BF6711"/>
    <w:rsid w:val="00C11FAF"/>
    <w:rsid w:val="00C20427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37E35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3</cp:revision>
  <cp:lastPrinted>2018-06-29T14:27:00Z</cp:lastPrinted>
  <dcterms:created xsi:type="dcterms:W3CDTF">2018-06-29T14:28:00Z</dcterms:created>
  <dcterms:modified xsi:type="dcterms:W3CDTF">2022-01-28T08:30:00Z</dcterms:modified>
</cp:coreProperties>
</file>